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9b37cd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a9b37cd6-8d23-11e8-906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5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QQ4DQQgy/YD//yU/oIJtL700wUMn2dmdPRAVhSl+LdRf/auqnleziD086nv9+k9AbHTDuw8hXnWXQp8oW4cDvAHBZMozPEWHo/gGy/Hxpn6i9LMO+NUalM3VPZTWb0JS9eZLwCleqZlVuoHVIa4fBsxkiJuO4xNOQdNWhT7IV4gwJ9qR4omGIYNSgz6on4kdeiGWFWPOryGncKtbaXziVIkqczQv5kMB0vTiQA+kBpPsRDr1q3zeJM3qQI9HrgewGEj8bCI5v8T2IEQ1D+pXVhYuJnN93hrSwn/hH4V3U6tnDvqvuWBtK8n9A20T8cMLf7OmzsaD+8aLhrWSXP/2vmFHWie5wNOQuBNzvdr7labNqp/7h6hVulZB5v7x1/fdJ0PhW8TQNSGs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sdsdsds</w:t>
      </w:r>
    </w:p>
    <w:bookmarkStart w:id="25" w:name="mcg2tvlj-jul-29-2018-0835-pm"/>
    <w:p>
      <w:pPr>
        <w:pStyle w:val="Heading2"/>
      </w:pPr>
      <w:r>
        <w:t xml:space="preserve">McG2TvLj —</w:t>
      </w:r>
      <w:r>
        <w:t xml:space="preserve"> </w:t>
      </w:r>
      <w:hyperlink r:id="rId24">
        <w:r>
          <w:rPr>
            <w:rStyle w:val="Hyperlink"/>
          </w:rPr>
          <w:t xml:space="preserve">Jul 29, 2018 08:35 pm</w:t>
        </w:r>
      </w:hyperlink>
    </w:p>
    <w:p>
      <w:pPr>
        <w:pStyle w:val="FirstParagraph"/>
      </w:pPr>
      <w:r>
        <w:t xml:space="preserve">Crazy comment... But I still love it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a9b37cd6-8d23-11e8-906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5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faq.remarkbox.com/6b2a42ae-6796-11e8-ad95-040140774501/hosted-comments-service-remarkbox#6ceb4504-9390-11e8-bf30-040140774501" TargetMode="External" /><Relationship Type="http://schemas.openxmlformats.org/officeDocument/2006/relationships/hyperlink" Id="rId20" Target="https://faq.remarkbox.com/a9b37cd6-8d23-11e8-906e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faq.remarkbox.com/6b2a42ae-6796-11e8-ad95-040140774501/hosted-comments-service-remarkbox#6ceb4504-9390-11e8-bf30-040140774501" TargetMode="External" /><Relationship Type="http://schemas.openxmlformats.org/officeDocument/2006/relationships/hyperlink" Id="rId20" Target="https://faq.remarkbox.com/a9b37cd6-8d23-11e8-906e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9b37cd6</dc:title>
  <dc:creator/>
  <cp:keywords/>
  <dcterms:created xsi:type="dcterms:W3CDTF">2026-05-02T12:54:54Z</dcterms:created>
  <dcterms:modified xsi:type="dcterms:W3CDTF">2026-05-02T12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